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24BF" w:rsidRPr="00173017" w:rsidRDefault="000124BF" w:rsidP="00194A24">
      <w:pPr>
        <w:jc w:val="center"/>
        <w:rPr>
          <w:rFonts w:asciiTheme="majorHAnsi" w:hAnsiTheme="majorHAnsi"/>
          <w:b/>
          <w:bCs/>
          <w:smallCaps/>
          <w:sz w:val="28"/>
          <w:szCs w:val="28"/>
        </w:rPr>
      </w:pPr>
      <w:bookmarkStart w:id="0" w:name="_GoBack"/>
      <w:bookmarkEnd w:id="0"/>
      <w:r w:rsidRPr="00173017">
        <w:rPr>
          <w:rFonts w:asciiTheme="majorHAnsi" w:hAnsiTheme="majorHAnsi"/>
          <w:b/>
          <w:sz w:val="28"/>
          <w:szCs w:val="28"/>
        </w:rPr>
        <w:t>Important Dates in 20</w:t>
      </w:r>
      <w:r w:rsidR="00A90A15" w:rsidRPr="00173017">
        <w:rPr>
          <w:rFonts w:asciiTheme="majorHAnsi" w:hAnsiTheme="majorHAnsi"/>
          <w:b/>
          <w:sz w:val="28"/>
          <w:szCs w:val="28"/>
        </w:rPr>
        <w:t>21</w:t>
      </w:r>
    </w:p>
    <w:p w:rsidR="00AB0E73" w:rsidRPr="00173017" w:rsidRDefault="00AB0E73" w:rsidP="00173017">
      <w:pPr>
        <w:ind w:firstLine="720"/>
        <w:rPr>
          <w:rFonts w:asciiTheme="majorHAnsi" w:hAnsiTheme="majorHAnsi"/>
          <w:sz w:val="28"/>
          <w:szCs w:val="28"/>
        </w:rPr>
      </w:pPr>
    </w:p>
    <w:p w:rsidR="000124BF" w:rsidRPr="00173017" w:rsidRDefault="000124BF" w:rsidP="0021022B">
      <w:pPr>
        <w:rPr>
          <w:rFonts w:asciiTheme="majorHAnsi" w:hAnsiTheme="majorHAnsi"/>
          <w:sz w:val="28"/>
          <w:szCs w:val="28"/>
          <w:u w:val="single"/>
        </w:rPr>
      </w:pPr>
    </w:p>
    <w:p w:rsidR="001C0145" w:rsidRPr="00173017" w:rsidRDefault="001C0145" w:rsidP="0021022B">
      <w:pPr>
        <w:rPr>
          <w:rFonts w:asciiTheme="majorHAnsi" w:hAnsiTheme="majorHAnsi"/>
          <w:sz w:val="28"/>
          <w:szCs w:val="28"/>
          <w:u w:val="single"/>
        </w:rPr>
      </w:pPr>
      <w:r w:rsidRPr="00173017">
        <w:rPr>
          <w:rFonts w:asciiTheme="majorHAnsi" w:hAnsiTheme="majorHAnsi"/>
          <w:sz w:val="28"/>
          <w:szCs w:val="28"/>
          <w:u w:val="single"/>
        </w:rPr>
        <w:t>Board of Directors Meetings</w:t>
      </w:r>
      <w:r w:rsidR="00431A74" w:rsidRPr="00173017">
        <w:rPr>
          <w:rFonts w:asciiTheme="majorHAnsi" w:hAnsiTheme="majorHAnsi"/>
          <w:sz w:val="28"/>
          <w:szCs w:val="28"/>
          <w:u w:val="single"/>
        </w:rPr>
        <w:t xml:space="preserve"> – ALL DIRECTORS ATTEND</w:t>
      </w:r>
    </w:p>
    <w:p w:rsidR="0000239C" w:rsidRPr="00173017" w:rsidRDefault="0000239C" w:rsidP="0021022B">
      <w:pPr>
        <w:rPr>
          <w:rFonts w:asciiTheme="majorHAnsi" w:hAnsiTheme="majorHAnsi"/>
          <w:sz w:val="28"/>
          <w:szCs w:val="28"/>
          <w:u w:val="single"/>
        </w:rPr>
      </w:pPr>
    </w:p>
    <w:p w:rsidR="00021A39" w:rsidRPr="00AC1450" w:rsidRDefault="00232B53" w:rsidP="00AC1450">
      <w:pPr>
        <w:pStyle w:val="ListParagraph"/>
        <w:numPr>
          <w:ilvl w:val="0"/>
          <w:numId w:val="5"/>
        </w:numPr>
        <w:rPr>
          <w:rFonts w:asciiTheme="majorHAnsi" w:hAnsiTheme="majorHAnsi" w:cs="Tahoma"/>
          <w:sz w:val="28"/>
          <w:szCs w:val="28"/>
        </w:rPr>
      </w:pPr>
      <w:r w:rsidRPr="00AC1450">
        <w:rPr>
          <w:rFonts w:asciiTheme="majorHAnsi" w:hAnsiTheme="majorHAnsi" w:cs="Tahoma"/>
          <w:sz w:val="28"/>
          <w:szCs w:val="28"/>
        </w:rPr>
        <w:t>Wednesday</w:t>
      </w:r>
      <w:r w:rsidR="0096575B" w:rsidRPr="00AC1450">
        <w:rPr>
          <w:rFonts w:asciiTheme="majorHAnsi" w:hAnsiTheme="majorHAnsi" w:cs="Tahoma"/>
          <w:sz w:val="28"/>
          <w:szCs w:val="28"/>
        </w:rPr>
        <w:t xml:space="preserve">, </w:t>
      </w:r>
      <w:r w:rsidR="00B65F13" w:rsidRPr="00AC1450">
        <w:rPr>
          <w:rFonts w:asciiTheme="majorHAnsi" w:hAnsiTheme="majorHAnsi" w:cs="Tahoma"/>
          <w:sz w:val="28"/>
          <w:szCs w:val="28"/>
        </w:rPr>
        <w:t>February</w:t>
      </w:r>
      <w:r w:rsidR="00871659" w:rsidRPr="00AC1450">
        <w:rPr>
          <w:rFonts w:asciiTheme="majorHAnsi" w:hAnsiTheme="majorHAnsi" w:cs="Tahoma"/>
          <w:sz w:val="28"/>
          <w:szCs w:val="28"/>
        </w:rPr>
        <w:t xml:space="preserve"> </w:t>
      </w:r>
      <w:r w:rsidR="000F4AD4" w:rsidRPr="00AC1450">
        <w:rPr>
          <w:rFonts w:asciiTheme="majorHAnsi" w:hAnsiTheme="majorHAnsi" w:cs="Tahoma"/>
          <w:sz w:val="28"/>
          <w:szCs w:val="28"/>
        </w:rPr>
        <w:t>2</w:t>
      </w:r>
      <w:r w:rsidR="00A90A15" w:rsidRPr="00AC1450">
        <w:rPr>
          <w:rFonts w:asciiTheme="majorHAnsi" w:hAnsiTheme="majorHAnsi" w:cs="Tahoma"/>
          <w:sz w:val="28"/>
          <w:szCs w:val="28"/>
        </w:rPr>
        <w:t>4</w:t>
      </w:r>
      <w:r w:rsidR="0096575B" w:rsidRPr="00AC1450">
        <w:rPr>
          <w:rFonts w:asciiTheme="majorHAnsi" w:hAnsiTheme="majorHAnsi" w:cs="Tahoma"/>
          <w:sz w:val="28"/>
          <w:szCs w:val="28"/>
        </w:rPr>
        <w:t xml:space="preserve">, </w:t>
      </w:r>
      <w:r w:rsidR="00A90A15" w:rsidRPr="00AC1450">
        <w:rPr>
          <w:rFonts w:asciiTheme="majorHAnsi" w:hAnsiTheme="majorHAnsi" w:cs="Tahoma"/>
          <w:sz w:val="28"/>
          <w:szCs w:val="28"/>
        </w:rPr>
        <w:t>8</w:t>
      </w:r>
      <w:r w:rsidR="0096575B" w:rsidRPr="00AC1450">
        <w:rPr>
          <w:rFonts w:asciiTheme="majorHAnsi" w:hAnsiTheme="majorHAnsi" w:cs="Tahoma"/>
          <w:sz w:val="28"/>
          <w:szCs w:val="28"/>
        </w:rPr>
        <w:t>:</w:t>
      </w:r>
      <w:r w:rsidR="00A90A15" w:rsidRPr="00AC1450">
        <w:rPr>
          <w:rFonts w:asciiTheme="majorHAnsi" w:hAnsiTheme="majorHAnsi" w:cs="Tahoma"/>
          <w:sz w:val="28"/>
          <w:szCs w:val="28"/>
        </w:rPr>
        <w:t>3</w:t>
      </w:r>
      <w:r w:rsidR="0096575B" w:rsidRPr="00AC1450">
        <w:rPr>
          <w:rFonts w:asciiTheme="majorHAnsi" w:hAnsiTheme="majorHAnsi" w:cs="Tahoma"/>
          <w:sz w:val="28"/>
          <w:szCs w:val="28"/>
        </w:rPr>
        <w:t xml:space="preserve">0 </w:t>
      </w:r>
      <w:r w:rsidR="00A90A15" w:rsidRPr="00AC1450">
        <w:rPr>
          <w:rFonts w:asciiTheme="majorHAnsi" w:hAnsiTheme="majorHAnsi" w:cs="Tahoma"/>
          <w:sz w:val="28"/>
          <w:szCs w:val="28"/>
        </w:rPr>
        <w:t>a</w:t>
      </w:r>
      <w:r w:rsidRPr="00AC1450">
        <w:rPr>
          <w:rFonts w:asciiTheme="majorHAnsi" w:hAnsiTheme="majorHAnsi" w:cs="Tahoma"/>
          <w:sz w:val="28"/>
          <w:szCs w:val="28"/>
        </w:rPr>
        <w:t>.m.</w:t>
      </w:r>
      <w:r w:rsidR="0096575B" w:rsidRPr="00AC1450">
        <w:rPr>
          <w:rFonts w:asciiTheme="majorHAnsi" w:hAnsiTheme="majorHAnsi" w:cs="Tahoma"/>
          <w:sz w:val="28"/>
          <w:szCs w:val="28"/>
        </w:rPr>
        <w:t xml:space="preserve"> (</w:t>
      </w:r>
      <w:r w:rsidR="00A90A15" w:rsidRPr="00AC1450">
        <w:rPr>
          <w:rFonts w:asciiTheme="majorHAnsi" w:hAnsiTheme="majorHAnsi" w:cs="Tahoma"/>
          <w:sz w:val="28"/>
          <w:szCs w:val="28"/>
        </w:rPr>
        <w:t>on Zoom</w:t>
      </w:r>
      <w:r w:rsidR="00BF2BC7" w:rsidRPr="00AC1450">
        <w:rPr>
          <w:rFonts w:asciiTheme="majorHAnsi" w:hAnsiTheme="majorHAnsi" w:cs="Tahoma"/>
          <w:sz w:val="28"/>
          <w:szCs w:val="28"/>
        </w:rPr>
        <w:t>/phone</w:t>
      </w:r>
      <w:r w:rsidR="00B65F13" w:rsidRPr="00AC1450">
        <w:rPr>
          <w:rFonts w:asciiTheme="majorHAnsi" w:hAnsiTheme="majorHAnsi" w:cs="Tahoma"/>
          <w:sz w:val="28"/>
          <w:szCs w:val="28"/>
        </w:rPr>
        <w:t>)</w:t>
      </w:r>
      <w:r w:rsidR="00021A39" w:rsidRPr="00AC1450">
        <w:rPr>
          <w:rFonts w:asciiTheme="majorHAnsi" w:hAnsiTheme="majorHAnsi" w:cs="Tahoma"/>
          <w:sz w:val="28"/>
          <w:szCs w:val="28"/>
        </w:rPr>
        <w:t xml:space="preserve"> </w:t>
      </w:r>
    </w:p>
    <w:p w:rsidR="0095092D" w:rsidRPr="00173017" w:rsidRDefault="00173017" w:rsidP="00D607B8">
      <w:pPr>
        <w:ind w:left="720"/>
        <w:rPr>
          <w:rFonts w:asciiTheme="majorHAnsi" w:hAnsiTheme="majorHAnsi" w:cs="Tahoma"/>
          <w:i/>
          <w:sz w:val="28"/>
          <w:szCs w:val="28"/>
        </w:rPr>
      </w:pPr>
      <w:r>
        <w:rPr>
          <w:rFonts w:asciiTheme="majorHAnsi" w:hAnsiTheme="majorHAnsi" w:cs="Tahoma"/>
          <w:i/>
          <w:sz w:val="28"/>
          <w:szCs w:val="28"/>
        </w:rPr>
        <w:t xml:space="preserve">      </w:t>
      </w:r>
      <w:r w:rsidR="00021A39" w:rsidRPr="00173017">
        <w:rPr>
          <w:rFonts w:asciiTheme="majorHAnsi" w:hAnsiTheme="majorHAnsi" w:cs="Tahoma"/>
          <w:i/>
          <w:sz w:val="28"/>
          <w:szCs w:val="28"/>
        </w:rPr>
        <w:t xml:space="preserve">Annual Meeting at which </w:t>
      </w:r>
      <w:r w:rsidR="00C850AB" w:rsidRPr="00173017">
        <w:rPr>
          <w:rFonts w:asciiTheme="majorHAnsi" w:hAnsiTheme="majorHAnsi" w:cs="Tahoma"/>
          <w:i/>
          <w:sz w:val="28"/>
          <w:szCs w:val="28"/>
        </w:rPr>
        <w:t xml:space="preserve">nominating slate is </w:t>
      </w:r>
      <w:r>
        <w:rPr>
          <w:rFonts w:asciiTheme="majorHAnsi" w:hAnsiTheme="majorHAnsi" w:cs="Tahoma"/>
          <w:i/>
          <w:sz w:val="28"/>
          <w:szCs w:val="28"/>
        </w:rPr>
        <w:t>formally accepted</w:t>
      </w:r>
      <w:r w:rsidR="008A2603" w:rsidRPr="00173017">
        <w:rPr>
          <w:rFonts w:asciiTheme="majorHAnsi" w:hAnsiTheme="majorHAnsi" w:cs="Tahoma"/>
          <w:i/>
          <w:sz w:val="28"/>
          <w:szCs w:val="28"/>
        </w:rPr>
        <w:t xml:space="preserve">, </w:t>
      </w:r>
      <w:r>
        <w:rPr>
          <w:rFonts w:asciiTheme="majorHAnsi" w:hAnsiTheme="majorHAnsi" w:cs="Tahoma"/>
          <w:i/>
          <w:sz w:val="28"/>
          <w:szCs w:val="28"/>
        </w:rPr>
        <w:br/>
        <w:t xml:space="preserve">      </w:t>
      </w:r>
      <w:r w:rsidR="00021A39" w:rsidRPr="00173017">
        <w:rPr>
          <w:rFonts w:asciiTheme="majorHAnsi" w:hAnsiTheme="majorHAnsi" w:cs="Tahoma"/>
          <w:i/>
          <w:sz w:val="28"/>
          <w:szCs w:val="28"/>
        </w:rPr>
        <w:t>departing directors thanked</w:t>
      </w:r>
      <w:r w:rsidR="005D3C38" w:rsidRPr="00173017">
        <w:rPr>
          <w:rFonts w:asciiTheme="majorHAnsi" w:hAnsiTheme="majorHAnsi" w:cs="Tahoma"/>
          <w:i/>
          <w:sz w:val="28"/>
          <w:szCs w:val="28"/>
        </w:rPr>
        <w:t>.</w:t>
      </w:r>
      <w:r w:rsidR="00D607B8" w:rsidRPr="00173017">
        <w:rPr>
          <w:rFonts w:asciiTheme="majorHAnsi" w:hAnsiTheme="majorHAnsi" w:cs="Tahoma"/>
          <w:i/>
          <w:sz w:val="28"/>
          <w:szCs w:val="28"/>
        </w:rPr>
        <w:t xml:space="preserve"> </w:t>
      </w:r>
    </w:p>
    <w:p w:rsidR="000124BF" w:rsidRPr="00173017" w:rsidRDefault="000124BF" w:rsidP="000124BF">
      <w:pPr>
        <w:ind w:left="1440"/>
        <w:rPr>
          <w:rFonts w:asciiTheme="majorHAnsi" w:hAnsiTheme="majorHAnsi" w:cs="Tahoma"/>
          <w:i/>
          <w:sz w:val="28"/>
          <w:szCs w:val="28"/>
        </w:rPr>
      </w:pPr>
    </w:p>
    <w:p w:rsidR="0096575B" w:rsidRPr="00173017" w:rsidRDefault="00383697" w:rsidP="00D607B8">
      <w:pPr>
        <w:pStyle w:val="ListParagraph"/>
        <w:ind w:left="630" w:firstLine="90"/>
        <w:rPr>
          <w:rFonts w:asciiTheme="majorHAnsi" w:hAnsiTheme="majorHAnsi" w:cs="Tahoma"/>
          <w:sz w:val="28"/>
          <w:szCs w:val="28"/>
        </w:rPr>
      </w:pPr>
      <w:r w:rsidRPr="00173017">
        <w:rPr>
          <w:rFonts w:asciiTheme="majorHAnsi" w:hAnsiTheme="majorHAnsi" w:cs="Tahoma"/>
          <w:sz w:val="28"/>
          <w:szCs w:val="28"/>
        </w:rPr>
        <w:t>Wednesday</w:t>
      </w:r>
      <w:r w:rsidR="0096575B" w:rsidRPr="00173017">
        <w:rPr>
          <w:rFonts w:asciiTheme="majorHAnsi" w:hAnsiTheme="majorHAnsi" w:cs="Tahoma"/>
          <w:sz w:val="28"/>
          <w:szCs w:val="28"/>
        </w:rPr>
        <w:t xml:space="preserve">, May </w:t>
      </w:r>
      <w:r w:rsidR="00A90A15" w:rsidRPr="00173017">
        <w:rPr>
          <w:rFonts w:asciiTheme="majorHAnsi" w:hAnsiTheme="majorHAnsi" w:cs="Tahoma"/>
          <w:sz w:val="28"/>
          <w:szCs w:val="28"/>
        </w:rPr>
        <w:t>19</w:t>
      </w:r>
      <w:r w:rsidR="00B65F13" w:rsidRPr="00173017">
        <w:rPr>
          <w:rFonts w:asciiTheme="majorHAnsi" w:hAnsiTheme="majorHAnsi" w:cs="Tahoma"/>
          <w:sz w:val="28"/>
          <w:szCs w:val="28"/>
        </w:rPr>
        <w:t xml:space="preserve">, </w:t>
      </w:r>
      <w:r w:rsidR="000F4AD4" w:rsidRPr="00173017">
        <w:rPr>
          <w:rFonts w:asciiTheme="majorHAnsi" w:hAnsiTheme="majorHAnsi" w:cs="Tahoma"/>
          <w:sz w:val="28"/>
          <w:szCs w:val="28"/>
        </w:rPr>
        <w:t>4</w:t>
      </w:r>
      <w:r w:rsidR="00B65F13" w:rsidRPr="00173017">
        <w:rPr>
          <w:rFonts w:asciiTheme="majorHAnsi" w:hAnsiTheme="majorHAnsi" w:cs="Tahoma"/>
          <w:sz w:val="28"/>
          <w:szCs w:val="28"/>
        </w:rPr>
        <w:t>:</w:t>
      </w:r>
      <w:r w:rsidR="000F4AD4" w:rsidRPr="00173017">
        <w:rPr>
          <w:rFonts w:asciiTheme="majorHAnsi" w:hAnsiTheme="majorHAnsi" w:cs="Tahoma"/>
          <w:sz w:val="28"/>
          <w:szCs w:val="28"/>
        </w:rPr>
        <w:t>0</w:t>
      </w:r>
      <w:r w:rsidR="00B65F13" w:rsidRPr="00173017">
        <w:rPr>
          <w:rFonts w:asciiTheme="majorHAnsi" w:hAnsiTheme="majorHAnsi" w:cs="Tahoma"/>
          <w:sz w:val="28"/>
          <w:szCs w:val="28"/>
        </w:rPr>
        <w:t>0 p.m.</w:t>
      </w:r>
      <w:r w:rsidR="00B74044" w:rsidRPr="00173017">
        <w:rPr>
          <w:rFonts w:asciiTheme="majorHAnsi" w:hAnsiTheme="majorHAnsi" w:cs="Tahoma"/>
          <w:sz w:val="28"/>
          <w:szCs w:val="28"/>
        </w:rPr>
        <w:t xml:space="preserve"> (</w:t>
      </w:r>
      <w:r w:rsidR="00A90A15" w:rsidRPr="00173017">
        <w:rPr>
          <w:rFonts w:asciiTheme="majorHAnsi" w:hAnsiTheme="majorHAnsi" w:cs="Tahoma"/>
          <w:sz w:val="28"/>
          <w:szCs w:val="28"/>
        </w:rPr>
        <w:t>location TBD</w:t>
      </w:r>
      <w:r w:rsidR="0096575B" w:rsidRPr="00173017">
        <w:rPr>
          <w:rFonts w:asciiTheme="majorHAnsi" w:hAnsiTheme="majorHAnsi" w:cs="Tahoma"/>
          <w:sz w:val="28"/>
          <w:szCs w:val="28"/>
        </w:rPr>
        <w:t>)</w:t>
      </w:r>
    </w:p>
    <w:p w:rsidR="000124BF" w:rsidRPr="00173017" w:rsidRDefault="000124BF" w:rsidP="000124BF">
      <w:pPr>
        <w:ind w:firstLine="720"/>
        <w:rPr>
          <w:rFonts w:asciiTheme="majorHAnsi" w:hAnsiTheme="majorHAnsi" w:cs="Tahoma"/>
          <w:sz w:val="28"/>
          <w:szCs w:val="28"/>
        </w:rPr>
      </w:pPr>
    </w:p>
    <w:p w:rsidR="0096575B" w:rsidRPr="00173017" w:rsidRDefault="000E769B" w:rsidP="000124BF">
      <w:pPr>
        <w:ind w:firstLine="720"/>
        <w:rPr>
          <w:rFonts w:asciiTheme="majorHAnsi" w:hAnsiTheme="majorHAnsi" w:cs="Tahoma"/>
          <w:sz w:val="28"/>
          <w:szCs w:val="28"/>
        </w:rPr>
      </w:pPr>
      <w:r w:rsidRPr="00173017">
        <w:rPr>
          <w:rFonts w:asciiTheme="majorHAnsi" w:hAnsiTheme="majorHAnsi" w:cs="Tahoma"/>
          <w:sz w:val="28"/>
          <w:szCs w:val="28"/>
        </w:rPr>
        <w:t>Wednesday</w:t>
      </w:r>
      <w:r w:rsidR="000D30CD" w:rsidRPr="00173017">
        <w:rPr>
          <w:rFonts w:asciiTheme="majorHAnsi" w:hAnsiTheme="majorHAnsi" w:cs="Tahoma"/>
          <w:sz w:val="28"/>
          <w:szCs w:val="28"/>
        </w:rPr>
        <w:t>,</w:t>
      </w:r>
      <w:r w:rsidR="00463D8F" w:rsidRPr="00173017">
        <w:rPr>
          <w:rFonts w:asciiTheme="majorHAnsi" w:hAnsiTheme="majorHAnsi" w:cs="Tahoma"/>
          <w:sz w:val="28"/>
          <w:szCs w:val="28"/>
        </w:rPr>
        <w:t xml:space="preserve"> </w:t>
      </w:r>
      <w:r w:rsidR="00EB1363" w:rsidRPr="00173017">
        <w:rPr>
          <w:rFonts w:asciiTheme="majorHAnsi" w:hAnsiTheme="majorHAnsi" w:cs="Tahoma"/>
          <w:sz w:val="28"/>
          <w:szCs w:val="28"/>
        </w:rPr>
        <w:t>October</w:t>
      </w:r>
      <w:r w:rsidR="00463D8F" w:rsidRPr="00173017">
        <w:rPr>
          <w:rFonts w:asciiTheme="majorHAnsi" w:hAnsiTheme="majorHAnsi" w:cs="Tahoma"/>
          <w:sz w:val="28"/>
          <w:szCs w:val="28"/>
        </w:rPr>
        <w:t xml:space="preserve"> </w:t>
      </w:r>
      <w:r w:rsidR="00DE06AE" w:rsidRPr="00173017">
        <w:rPr>
          <w:rFonts w:asciiTheme="majorHAnsi" w:hAnsiTheme="majorHAnsi" w:cs="Tahoma"/>
          <w:sz w:val="28"/>
          <w:szCs w:val="28"/>
        </w:rPr>
        <w:t>2</w:t>
      </w:r>
      <w:r w:rsidR="00A90A15" w:rsidRPr="00173017">
        <w:rPr>
          <w:rFonts w:asciiTheme="majorHAnsi" w:hAnsiTheme="majorHAnsi" w:cs="Tahoma"/>
          <w:sz w:val="28"/>
          <w:szCs w:val="28"/>
        </w:rPr>
        <w:t>7</w:t>
      </w:r>
      <w:r w:rsidR="009E53E6" w:rsidRPr="00173017">
        <w:rPr>
          <w:rFonts w:asciiTheme="majorHAnsi" w:hAnsiTheme="majorHAnsi" w:cs="Tahoma"/>
          <w:sz w:val="28"/>
          <w:szCs w:val="28"/>
        </w:rPr>
        <w:t xml:space="preserve">, </w:t>
      </w:r>
      <w:r w:rsidR="00B01BCC" w:rsidRPr="00173017">
        <w:rPr>
          <w:rFonts w:asciiTheme="majorHAnsi" w:hAnsiTheme="majorHAnsi" w:cs="Tahoma"/>
          <w:sz w:val="28"/>
          <w:szCs w:val="28"/>
        </w:rPr>
        <w:t>8</w:t>
      </w:r>
      <w:r w:rsidR="009E53E6" w:rsidRPr="00173017">
        <w:rPr>
          <w:rFonts w:asciiTheme="majorHAnsi" w:hAnsiTheme="majorHAnsi" w:cs="Tahoma"/>
          <w:sz w:val="28"/>
          <w:szCs w:val="28"/>
        </w:rPr>
        <w:t>:</w:t>
      </w:r>
      <w:r w:rsidR="00B01BCC" w:rsidRPr="00173017">
        <w:rPr>
          <w:rFonts w:asciiTheme="majorHAnsi" w:hAnsiTheme="majorHAnsi" w:cs="Tahoma"/>
          <w:sz w:val="28"/>
          <w:szCs w:val="28"/>
        </w:rPr>
        <w:t>3</w:t>
      </w:r>
      <w:r w:rsidR="009E53E6" w:rsidRPr="00173017">
        <w:rPr>
          <w:rFonts w:asciiTheme="majorHAnsi" w:hAnsiTheme="majorHAnsi" w:cs="Tahoma"/>
          <w:sz w:val="28"/>
          <w:szCs w:val="28"/>
        </w:rPr>
        <w:t xml:space="preserve">0 </w:t>
      </w:r>
      <w:r w:rsidR="00B01BCC" w:rsidRPr="00173017">
        <w:rPr>
          <w:rFonts w:asciiTheme="majorHAnsi" w:hAnsiTheme="majorHAnsi" w:cs="Tahoma"/>
          <w:sz w:val="28"/>
          <w:szCs w:val="28"/>
        </w:rPr>
        <w:t>a</w:t>
      </w:r>
      <w:r w:rsidR="00EB1363" w:rsidRPr="00173017">
        <w:rPr>
          <w:rFonts w:asciiTheme="majorHAnsi" w:hAnsiTheme="majorHAnsi" w:cs="Tahoma"/>
          <w:sz w:val="28"/>
          <w:szCs w:val="28"/>
        </w:rPr>
        <w:t>.m.</w:t>
      </w:r>
      <w:r w:rsidR="0096575B" w:rsidRPr="00173017">
        <w:rPr>
          <w:rFonts w:asciiTheme="majorHAnsi" w:hAnsiTheme="majorHAnsi" w:cs="Tahoma"/>
          <w:sz w:val="28"/>
          <w:szCs w:val="28"/>
        </w:rPr>
        <w:t xml:space="preserve"> (</w:t>
      </w:r>
      <w:r w:rsidR="00A90A15" w:rsidRPr="00173017">
        <w:rPr>
          <w:rFonts w:asciiTheme="majorHAnsi" w:hAnsiTheme="majorHAnsi" w:cs="Tahoma"/>
          <w:sz w:val="28"/>
          <w:szCs w:val="28"/>
        </w:rPr>
        <w:t>location TBD</w:t>
      </w:r>
      <w:r w:rsidR="0096575B" w:rsidRPr="00173017">
        <w:rPr>
          <w:rFonts w:asciiTheme="majorHAnsi" w:hAnsiTheme="majorHAnsi" w:cs="Tahoma"/>
          <w:sz w:val="28"/>
          <w:szCs w:val="28"/>
        </w:rPr>
        <w:t>)</w:t>
      </w:r>
    </w:p>
    <w:p w:rsidR="00B65F13" w:rsidRPr="00173017" w:rsidRDefault="00B65F13" w:rsidP="0096575B">
      <w:pPr>
        <w:ind w:firstLine="720"/>
        <w:rPr>
          <w:rFonts w:asciiTheme="majorHAnsi" w:hAnsiTheme="majorHAnsi" w:cs="Tahoma"/>
          <w:sz w:val="28"/>
          <w:szCs w:val="28"/>
        </w:rPr>
      </w:pPr>
    </w:p>
    <w:p w:rsidR="000124BF" w:rsidRPr="00173017" w:rsidRDefault="000124BF" w:rsidP="0096575B">
      <w:pPr>
        <w:ind w:firstLine="720"/>
        <w:rPr>
          <w:rFonts w:asciiTheme="majorHAnsi" w:hAnsiTheme="majorHAnsi" w:cs="Tahoma"/>
          <w:sz w:val="28"/>
          <w:szCs w:val="28"/>
        </w:rPr>
      </w:pPr>
    </w:p>
    <w:p w:rsidR="00B65F13" w:rsidRPr="00173017" w:rsidRDefault="00B65F13" w:rsidP="00B65F13">
      <w:pPr>
        <w:rPr>
          <w:rFonts w:asciiTheme="majorHAnsi" w:hAnsiTheme="majorHAnsi" w:cs="Tahoma"/>
          <w:sz w:val="28"/>
          <w:szCs w:val="28"/>
          <w:u w:val="single"/>
        </w:rPr>
      </w:pPr>
      <w:r w:rsidRPr="00173017">
        <w:rPr>
          <w:rFonts w:asciiTheme="majorHAnsi" w:hAnsiTheme="majorHAnsi" w:cs="Tahoma"/>
          <w:sz w:val="28"/>
          <w:szCs w:val="28"/>
          <w:u w:val="single"/>
        </w:rPr>
        <w:t>Executive Committee Meetings</w:t>
      </w:r>
      <w:r w:rsidR="00383697" w:rsidRPr="00173017">
        <w:rPr>
          <w:rFonts w:asciiTheme="majorHAnsi" w:hAnsiTheme="majorHAnsi" w:cs="Tahoma"/>
          <w:sz w:val="28"/>
          <w:szCs w:val="28"/>
          <w:u w:val="single"/>
        </w:rPr>
        <w:t xml:space="preserve"> </w:t>
      </w:r>
      <w:r w:rsidR="00383697" w:rsidRPr="00173017">
        <w:rPr>
          <w:rFonts w:asciiTheme="majorHAnsi" w:hAnsiTheme="majorHAnsi" w:cs="Tahoma"/>
          <w:i/>
          <w:sz w:val="28"/>
          <w:szCs w:val="28"/>
          <w:u w:val="single"/>
        </w:rPr>
        <w:t>(meetings will be added as needed)</w:t>
      </w:r>
    </w:p>
    <w:p w:rsidR="0000239C" w:rsidRPr="00173017" w:rsidRDefault="0000239C" w:rsidP="000124BF">
      <w:pPr>
        <w:rPr>
          <w:rFonts w:asciiTheme="majorHAnsi" w:hAnsiTheme="majorHAnsi" w:cs="Tahoma"/>
          <w:sz w:val="28"/>
          <w:szCs w:val="28"/>
          <w:u w:val="single"/>
        </w:rPr>
      </w:pPr>
    </w:p>
    <w:p w:rsidR="00B65F13" w:rsidRPr="00AC1450" w:rsidRDefault="00D17894" w:rsidP="00AC1450">
      <w:pPr>
        <w:pStyle w:val="ListParagraph"/>
        <w:numPr>
          <w:ilvl w:val="0"/>
          <w:numId w:val="5"/>
        </w:numPr>
        <w:rPr>
          <w:rFonts w:asciiTheme="majorHAnsi" w:hAnsiTheme="majorHAnsi" w:cs="Tahoma"/>
          <w:sz w:val="28"/>
          <w:szCs w:val="28"/>
        </w:rPr>
      </w:pPr>
      <m:oMath>
        <m:r>
          <m:rPr>
            <m:sty m:val="p"/>
          </m:rPr>
          <w:rPr>
            <w:rFonts w:ascii="Cambria Math" w:hAnsi="Cambria Math" w:cs="Tahoma"/>
            <w:sz w:val="28"/>
            <w:szCs w:val="28"/>
          </w:rPr>
          <m:t>Thursday, February 18, 8:30 a.m. (on Zoom/phone)</m:t>
        </m:r>
      </m:oMath>
    </w:p>
    <w:p w:rsidR="00D607B8" w:rsidRPr="00173017" w:rsidRDefault="00D607B8" w:rsidP="00D607B8">
      <w:pPr>
        <w:pStyle w:val="ListParagraph"/>
        <w:ind w:left="288" w:firstLine="432"/>
        <w:rPr>
          <w:rFonts w:asciiTheme="majorHAnsi" w:hAnsiTheme="majorHAnsi" w:cs="Tahoma"/>
          <w:sz w:val="28"/>
          <w:szCs w:val="28"/>
        </w:rPr>
      </w:pPr>
    </w:p>
    <w:p w:rsidR="00D607B8" w:rsidRPr="00173017" w:rsidRDefault="00D607B8" w:rsidP="00D607B8">
      <w:pPr>
        <w:pStyle w:val="ListParagraph"/>
        <w:ind w:left="630" w:firstLine="90"/>
        <w:rPr>
          <w:rFonts w:asciiTheme="majorHAnsi" w:hAnsiTheme="majorHAnsi" w:cs="Tahoma"/>
          <w:i/>
          <w:sz w:val="28"/>
          <w:szCs w:val="28"/>
        </w:rPr>
      </w:pPr>
      <w:r w:rsidRPr="00173017">
        <w:rPr>
          <w:rFonts w:asciiTheme="majorHAnsi" w:hAnsiTheme="majorHAnsi" w:cs="Tahoma"/>
          <w:sz w:val="28"/>
          <w:szCs w:val="28"/>
        </w:rPr>
        <w:t xml:space="preserve">Wednesday, </w:t>
      </w:r>
      <w:r w:rsidR="00110C2E" w:rsidRPr="00173017">
        <w:rPr>
          <w:rFonts w:asciiTheme="majorHAnsi" w:hAnsiTheme="majorHAnsi" w:cs="Tahoma"/>
          <w:sz w:val="28"/>
          <w:szCs w:val="28"/>
        </w:rPr>
        <w:t>April</w:t>
      </w:r>
      <w:r w:rsidRPr="00173017">
        <w:rPr>
          <w:rFonts w:asciiTheme="majorHAnsi" w:hAnsiTheme="majorHAnsi" w:cs="Tahoma"/>
          <w:sz w:val="28"/>
          <w:szCs w:val="28"/>
        </w:rPr>
        <w:t xml:space="preserve"> </w:t>
      </w:r>
      <w:r w:rsidR="000F4AD4" w:rsidRPr="00173017">
        <w:rPr>
          <w:rFonts w:asciiTheme="majorHAnsi" w:hAnsiTheme="majorHAnsi" w:cs="Tahoma"/>
          <w:sz w:val="28"/>
          <w:szCs w:val="28"/>
        </w:rPr>
        <w:t>2</w:t>
      </w:r>
      <w:r w:rsidR="00110C2E" w:rsidRPr="00173017">
        <w:rPr>
          <w:rFonts w:asciiTheme="majorHAnsi" w:hAnsiTheme="majorHAnsi" w:cs="Tahoma"/>
          <w:sz w:val="28"/>
          <w:szCs w:val="28"/>
        </w:rPr>
        <w:t>8</w:t>
      </w:r>
      <w:r w:rsidRPr="00173017">
        <w:rPr>
          <w:rFonts w:asciiTheme="majorHAnsi" w:hAnsiTheme="majorHAnsi" w:cs="Tahoma"/>
          <w:sz w:val="28"/>
          <w:szCs w:val="28"/>
        </w:rPr>
        <w:t xml:space="preserve">, </w:t>
      </w:r>
      <w:r w:rsidR="00110C2E" w:rsidRPr="00173017">
        <w:rPr>
          <w:rFonts w:asciiTheme="majorHAnsi" w:hAnsiTheme="majorHAnsi" w:cs="Tahoma"/>
          <w:sz w:val="28"/>
          <w:szCs w:val="28"/>
        </w:rPr>
        <w:t>8</w:t>
      </w:r>
      <w:r w:rsidRPr="00173017">
        <w:rPr>
          <w:rFonts w:asciiTheme="majorHAnsi" w:hAnsiTheme="majorHAnsi" w:cs="Tahoma"/>
          <w:sz w:val="28"/>
          <w:szCs w:val="28"/>
        </w:rPr>
        <w:t>:</w:t>
      </w:r>
      <w:r w:rsidR="00110C2E" w:rsidRPr="00173017">
        <w:rPr>
          <w:rFonts w:asciiTheme="majorHAnsi" w:hAnsiTheme="majorHAnsi" w:cs="Tahoma"/>
          <w:sz w:val="28"/>
          <w:szCs w:val="28"/>
        </w:rPr>
        <w:t>3</w:t>
      </w:r>
      <w:r w:rsidRPr="00173017">
        <w:rPr>
          <w:rFonts w:asciiTheme="majorHAnsi" w:hAnsiTheme="majorHAnsi" w:cs="Tahoma"/>
          <w:sz w:val="28"/>
          <w:szCs w:val="28"/>
        </w:rPr>
        <w:t xml:space="preserve">0 </w:t>
      </w:r>
      <w:r w:rsidR="00110C2E" w:rsidRPr="00173017">
        <w:rPr>
          <w:rFonts w:asciiTheme="majorHAnsi" w:hAnsiTheme="majorHAnsi" w:cs="Tahoma"/>
          <w:sz w:val="28"/>
          <w:szCs w:val="28"/>
        </w:rPr>
        <w:t>a</w:t>
      </w:r>
      <w:r w:rsidRPr="00173017">
        <w:rPr>
          <w:rFonts w:asciiTheme="majorHAnsi" w:hAnsiTheme="majorHAnsi" w:cs="Tahoma"/>
          <w:sz w:val="28"/>
          <w:szCs w:val="28"/>
        </w:rPr>
        <w:t>.m. (</w:t>
      </w:r>
      <w:r w:rsidR="00110C2E" w:rsidRPr="00173017">
        <w:rPr>
          <w:rFonts w:asciiTheme="majorHAnsi" w:hAnsiTheme="majorHAnsi" w:cs="Tahoma"/>
          <w:sz w:val="28"/>
          <w:szCs w:val="28"/>
        </w:rPr>
        <w:t>on Zoom</w:t>
      </w:r>
      <w:r w:rsidR="00BF2BC7" w:rsidRPr="00173017">
        <w:rPr>
          <w:rFonts w:asciiTheme="majorHAnsi" w:hAnsiTheme="majorHAnsi" w:cs="Tahoma"/>
          <w:sz w:val="28"/>
          <w:szCs w:val="28"/>
        </w:rPr>
        <w:t>/phone</w:t>
      </w:r>
      <w:r w:rsidRPr="00173017">
        <w:rPr>
          <w:rFonts w:asciiTheme="majorHAnsi" w:hAnsiTheme="majorHAnsi" w:cs="Tahoma"/>
          <w:sz w:val="28"/>
          <w:szCs w:val="28"/>
        </w:rPr>
        <w:t>)</w:t>
      </w:r>
    </w:p>
    <w:p w:rsidR="00D607B8" w:rsidRPr="00173017" w:rsidRDefault="00D607B8" w:rsidP="00D607B8">
      <w:pPr>
        <w:pStyle w:val="ListParagraph"/>
        <w:ind w:left="288" w:firstLine="432"/>
        <w:rPr>
          <w:rFonts w:asciiTheme="majorHAnsi" w:hAnsiTheme="majorHAnsi" w:cs="Tahoma"/>
          <w:sz w:val="28"/>
          <w:szCs w:val="28"/>
        </w:rPr>
      </w:pPr>
    </w:p>
    <w:p w:rsidR="00B65F13" w:rsidRPr="00173017" w:rsidRDefault="00D607B8" w:rsidP="000124BF">
      <w:pPr>
        <w:ind w:firstLine="720"/>
        <w:rPr>
          <w:rFonts w:asciiTheme="majorHAnsi" w:hAnsiTheme="majorHAnsi" w:cs="Tahoma"/>
          <w:sz w:val="28"/>
          <w:szCs w:val="28"/>
        </w:rPr>
      </w:pPr>
      <w:r w:rsidRPr="00173017">
        <w:rPr>
          <w:rFonts w:asciiTheme="majorHAnsi" w:hAnsiTheme="majorHAnsi" w:cs="Tahoma"/>
          <w:sz w:val="28"/>
          <w:szCs w:val="28"/>
        </w:rPr>
        <w:t>Wednesday</w:t>
      </w:r>
      <w:r w:rsidR="00B65F13" w:rsidRPr="00173017">
        <w:rPr>
          <w:rFonts w:asciiTheme="majorHAnsi" w:hAnsiTheme="majorHAnsi" w:cs="Tahoma"/>
          <w:sz w:val="28"/>
          <w:szCs w:val="28"/>
        </w:rPr>
        <w:t xml:space="preserve">, August </w:t>
      </w:r>
      <w:r w:rsidR="00110C2E" w:rsidRPr="00173017">
        <w:rPr>
          <w:rFonts w:asciiTheme="majorHAnsi" w:hAnsiTheme="majorHAnsi" w:cs="Tahoma"/>
          <w:sz w:val="28"/>
          <w:szCs w:val="28"/>
        </w:rPr>
        <w:t>18</w:t>
      </w:r>
      <w:r w:rsidR="00B65F13" w:rsidRPr="00173017">
        <w:rPr>
          <w:rFonts w:asciiTheme="majorHAnsi" w:hAnsiTheme="majorHAnsi" w:cs="Tahoma"/>
          <w:sz w:val="28"/>
          <w:szCs w:val="28"/>
        </w:rPr>
        <w:t xml:space="preserve">, 3:30 p.m. </w:t>
      </w:r>
      <w:r w:rsidR="009E53E6" w:rsidRPr="00173017">
        <w:rPr>
          <w:rFonts w:asciiTheme="majorHAnsi" w:hAnsiTheme="majorHAnsi" w:cs="Tahoma"/>
          <w:sz w:val="28"/>
          <w:szCs w:val="28"/>
        </w:rPr>
        <w:t>(</w:t>
      </w:r>
      <w:r w:rsidR="00110C2E" w:rsidRPr="00173017">
        <w:rPr>
          <w:rFonts w:asciiTheme="majorHAnsi" w:hAnsiTheme="majorHAnsi" w:cs="Tahoma"/>
          <w:sz w:val="28"/>
          <w:szCs w:val="28"/>
        </w:rPr>
        <w:t>location TBD</w:t>
      </w:r>
      <w:r w:rsidR="009E53E6" w:rsidRPr="00173017">
        <w:rPr>
          <w:rFonts w:asciiTheme="majorHAnsi" w:hAnsiTheme="majorHAnsi" w:cs="Tahoma"/>
          <w:sz w:val="28"/>
          <w:szCs w:val="28"/>
        </w:rPr>
        <w:t>)</w:t>
      </w:r>
    </w:p>
    <w:p w:rsidR="000124BF" w:rsidRPr="00173017" w:rsidRDefault="000124BF" w:rsidP="000124BF">
      <w:pPr>
        <w:ind w:firstLine="720"/>
        <w:rPr>
          <w:rFonts w:asciiTheme="majorHAnsi" w:hAnsiTheme="majorHAnsi" w:cs="Tahoma"/>
          <w:sz w:val="28"/>
          <w:szCs w:val="28"/>
        </w:rPr>
      </w:pPr>
    </w:p>
    <w:p w:rsidR="00B65F13" w:rsidRPr="00173017" w:rsidRDefault="001A26FE" w:rsidP="002B7F08">
      <w:pPr>
        <w:ind w:left="720"/>
        <w:rPr>
          <w:rFonts w:asciiTheme="majorHAnsi" w:hAnsiTheme="majorHAnsi" w:cs="Tahoma"/>
          <w:i/>
          <w:sz w:val="28"/>
          <w:szCs w:val="28"/>
        </w:rPr>
      </w:pPr>
      <w:r w:rsidRPr="00173017">
        <w:rPr>
          <w:rFonts w:asciiTheme="majorHAnsi" w:hAnsiTheme="majorHAnsi" w:cs="Tahoma"/>
          <w:sz w:val="28"/>
          <w:szCs w:val="28"/>
        </w:rPr>
        <w:t>Wednesday</w:t>
      </w:r>
      <w:r w:rsidR="00B65F13" w:rsidRPr="00173017">
        <w:rPr>
          <w:rFonts w:asciiTheme="majorHAnsi" w:hAnsiTheme="majorHAnsi" w:cs="Tahoma"/>
          <w:sz w:val="28"/>
          <w:szCs w:val="28"/>
        </w:rPr>
        <w:t xml:space="preserve">, October </w:t>
      </w:r>
      <w:r w:rsidR="002B7F08" w:rsidRPr="00173017">
        <w:rPr>
          <w:rFonts w:asciiTheme="majorHAnsi" w:hAnsiTheme="majorHAnsi" w:cs="Tahoma"/>
          <w:sz w:val="28"/>
          <w:szCs w:val="28"/>
        </w:rPr>
        <w:t>2</w:t>
      </w:r>
      <w:r w:rsidR="0014672F" w:rsidRPr="00173017">
        <w:rPr>
          <w:rFonts w:asciiTheme="majorHAnsi" w:hAnsiTheme="majorHAnsi" w:cs="Tahoma"/>
          <w:sz w:val="28"/>
          <w:szCs w:val="28"/>
        </w:rPr>
        <w:t>0</w:t>
      </w:r>
      <w:r w:rsidR="00B65F13" w:rsidRPr="00173017">
        <w:rPr>
          <w:rFonts w:asciiTheme="majorHAnsi" w:hAnsiTheme="majorHAnsi" w:cs="Tahoma"/>
          <w:sz w:val="28"/>
          <w:szCs w:val="28"/>
        </w:rPr>
        <w:t xml:space="preserve">, </w:t>
      </w:r>
      <w:r w:rsidR="00B01BCC" w:rsidRPr="00173017">
        <w:rPr>
          <w:rFonts w:asciiTheme="majorHAnsi" w:hAnsiTheme="majorHAnsi" w:cs="Tahoma"/>
          <w:sz w:val="28"/>
          <w:szCs w:val="28"/>
        </w:rPr>
        <w:t>8</w:t>
      </w:r>
      <w:r w:rsidR="00B65F13" w:rsidRPr="00173017">
        <w:rPr>
          <w:rFonts w:asciiTheme="majorHAnsi" w:hAnsiTheme="majorHAnsi" w:cs="Tahoma"/>
          <w:sz w:val="28"/>
          <w:szCs w:val="28"/>
        </w:rPr>
        <w:t>:</w:t>
      </w:r>
      <w:r w:rsidR="00B01BCC" w:rsidRPr="00173017">
        <w:rPr>
          <w:rFonts w:asciiTheme="majorHAnsi" w:hAnsiTheme="majorHAnsi" w:cs="Tahoma"/>
          <w:sz w:val="28"/>
          <w:szCs w:val="28"/>
        </w:rPr>
        <w:t>3</w:t>
      </w:r>
      <w:r w:rsidR="00B65F13" w:rsidRPr="00173017">
        <w:rPr>
          <w:rFonts w:asciiTheme="majorHAnsi" w:hAnsiTheme="majorHAnsi" w:cs="Tahoma"/>
          <w:sz w:val="28"/>
          <w:szCs w:val="28"/>
        </w:rPr>
        <w:t xml:space="preserve">0 </w:t>
      </w:r>
      <w:r w:rsidRPr="00173017">
        <w:rPr>
          <w:rFonts w:asciiTheme="majorHAnsi" w:hAnsiTheme="majorHAnsi" w:cs="Tahoma"/>
          <w:sz w:val="28"/>
          <w:szCs w:val="28"/>
        </w:rPr>
        <w:t>a</w:t>
      </w:r>
      <w:r w:rsidR="00B65F13" w:rsidRPr="00173017">
        <w:rPr>
          <w:rFonts w:asciiTheme="majorHAnsi" w:hAnsiTheme="majorHAnsi" w:cs="Tahoma"/>
          <w:sz w:val="28"/>
          <w:szCs w:val="28"/>
        </w:rPr>
        <w:t>.m.</w:t>
      </w:r>
      <w:r w:rsidR="009E53E6" w:rsidRPr="00173017">
        <w:rPr>
          <w:rFonts w:asciiTheme="majorHAnsi" w:hAnsiTheme="majorHAnsi" w:cs="Tahoma"/>
          <w:sz w:val="28"/>
          <w:szCs w:val="28"/>
        </w:rPr>
        <w:t xml:space="preserve"> (</w:t>
      </w:r>
      <w:r w:rsidR="00110C2E" w:rsidRPr="00173017">
        <w:rPr>
          <w:rFonts w:asciiTheme="majorHAnsi" w:hAnsiTheme="majorHAnsi" w:cs="Tahoma"/>
          <w:sz w:val="28"/>
          <w:szCs w:val="28"/>
        </w:rPr>
        <w:t>location TBD</w:t>
      </w:r>
      <w:r w:rsidR="009E53E6" w:rsidRPr="00173017">
        <w:rPr>
          <w:rFonts w:asciiTheme="majorHAnsi" w:hAnsiTheme="majorHAnsi" w:cs="Tahoma"/>
          <w:sz w:val="28"/>
          <w:szCs w:val="28"/>
        </w:rPr>
        <w:t>)</w:t>
      </w:r>
    </w:p>
    <w:p w:rsidR="000124BF" w:rsidRPr="00173017" w:rsidRDefault="000124BF" w:rsidP="000124BF">
      <w:pPr>
        <w:ind w:firstLine="720"/>
        <w:rPr>
          <w:rFonts w:asciiTheme="majorHAnsi" w:hAnsiTheme="majorHAnsi" w:cs="Tahoma"/>
          <w:sz w:val="28"/>
          <w:szCs w:val="28"/>
        </w:rPr>
      </w:pPr>
    </w:p>
    <w:p w:rsidR="000124BF" w:rsidRPr="00173017" w:rsidRDefault="000124BF" w:rsidP="000124BF">
      <w:pPr>
        <w:ind w:firstLine="720"/>
        <w:rPr>
          <w:rFonts w:asciiTheme="majorHAnsi" w:hAnsiTheme="majorHAnsi" w:cs="Tahoma"/>
          <w:sz w:val="28"/>
          <w:szCs w:val="28"/>
        </w:rPr>
      </w:pPr>
    </w:p>
    <w:p w:rsidR="001C0145" w:rsidRPr="00173017" w:rsidRDefault="000124BF" w:rsidP="000124BF">
      <w:pPr>
        <w:rPr>
          <w:rFonts w:asciiTheme="majorHAnsi" w:hAnsiTheme="majorHAnsi"/>
          <w:sz w:val="28"/>
          <w:szCs w:val="28"/>
          <w:u w:val="single"/>
        </w:rPr>
      </w:pPr>
      <w:r w:rsidRPr="00173017">
        <w:rPr>
          <w:rFonts w:asciiTheme="majorHAnsi" w:hAnsiTheme="majorHAnsi"/>
          <w:sz w:val="28"/>
          <w:szCs w:val="28"/>
          <w:u w:val="single"/>
        </w:rPr>
        <w:t>Upcoming Foundation/College</w:t>
      </w:r>
      <w:r w:rsidR="00F66553" w:rsidRPr="00173017">
        <w:rPr>
          <w:rFonts w:asciiTheme="majorHAnsi" w:hAnsiTheme="majorHAnsi"/>
          <w:sz w:val="28"/>
          <w:szCs w:val="28"/>
          <w:u w:val="single"/>
        </w:rPr>
        <w:t xml:space="preserve"> </w:t>
      </w:r>
      <w:r w:rsidR="001C0145" w:rsidRPr="00173017">
        <w:rPr>
          <w:rFonts w:asciiTheme="majorHAnsi" w:hAnsiTheme="majorHAnsi"/>
          <w:sz w:val="28"/>
          <w:szCs w:val="28"/>
          <w:u w:val="single"/>
        </w:rPr>
        <w:t>Events</w:t>
      </w:r>
      <w:r w:rsidRPr="00173017">
        <w:rPr>
          <w:rFonts w:asciiTheme="majorHAnsi" w:hAnsiTheme="majorHAnsi"/>
          <w:sz w:val="28"/>
          <w:szCs w:val="28"/>
          <w:u w:val="single"/>
        </w:rPr>
        <w:t xml:space="preserve"> (to be updated regularly)</w:t>
      </w:r>
    </w:p>
    <w:p w:rsidR="00802809" w:rsidRPr="00173017" w:rsidRDefault="00802809" w:rsidP="000124BF">
      <w:pPr>
        <w:rPr>
          <w:rFonts w:asciiTheme="majorHAnsi" w:hAnsiTheme="majorHAnsi"/>
          <w:sz w:val="28"/>
          <w:szCs w:val="28"/>
          <w:u w:val="single"/>
        </w:rPr>
      </w:pPr>
    </w:p>
    <w:p w:rsidR="00E70E85" w:rsidRDefault="007965AB" w:rsidP="004E171B">
      <w:pPr>
        <w:pStyle w:val="List5"/>
        <w:ind w:left="630" w:firstLine="0"/>
        <w:rPr>
          <w:rFonts w:asciiTheme="majorHAnsi" w:hAnsiTheme="majorHAnsi"/>
          <w:sz w:val="28"/>
          <w:szCs w:val="28"/>
        </w:rPr>
      </w:pPr>
      <w:r w:rsidRPr="00173017">
        <w:rPr>
          <w:rFonts w:asciiTheme="majorHAnsi" w:hAnsiTheme="majorHAnsi"/>
          <w:sz w:val="28"/>
          <w:szCs w:val="28"/>
        </w:rPr>
        <w:t xml:space="preserve">DCCC Commencement: </w:t>
      </w:r>
      <w:r w:rsidR="00D607B8" w:rsidRPr="00173017">
        <w:rPr>
          <w:rFonts w:asciiTheme="majorHAnsi" w:hAnsiTheme="majorHAnsi"/>
          <w:sz w:val="28"/>
          <w:szCs w:val="28"/>
        </w:rPr>
        <w:t>Friday</w:t>
      </w:r>
      <w:r w:rsidRPr="00173017">
        <w:rPr>
          <w:rFonts w:asciiTheme="majorHAnsi" w:hAnsiTheme="majorHAnsi"/>
          <w:sz w:val="28"/>
          <w:szCs w:val="28"/>
        </w:rPr>
        <w:t xml:space="preserve">, May </w:t>
      </w:r>
      <w:r w:rsidR="00110C2E" w:rsidRPr="00173017">
        <w:rPr>
          <w:rFonts w:asciiTheme="majorHAnsi" w:hAnsiTheme="majorHAnsi"/>
          <w:sz w:val="28"/>
          <w:szCs w:val="28"/>
        </w:rPr>
        <w:t xml:space="preserve">14. In-person or virtual for graduates. </w:t>
      </w:r>
      <w:r w:rsidR="00110C2E" w:rsidRPr="00173017">
        <w:rPr>
          <w:rFonts w:asciiTheme="majorHAnsi" w:hAnsiTheme="majorHAnsi"/>
          <w:sz w:val="28"/>
          <w:szCs w:val="28"/>
        </w:rPr>
        <w:br/>
        <w:t xml:space="preserve">    Virtual for guests</w:t>
      </w:r>
      <w:r w:rsidR="00AC1450">
        <w:rPr>
          <w:rFonts w:asciiTheme="majorHAnsi" w:hAnsiTheme="majorHAnsi"/>
          <w:sz w:val="28"/>
          <w:szCs w:val="28"/>
        </w:rPr>
        <w:t xml:space="preserve"> at davidsondavie.edu</w:t>
      </w:r>
    </w:p>
    <w:p w:rsidR="00AC1450" w:rsidRDefault="00AC1450" w:rsidP="00AC1450">
      <w:pPr>
        <w:pStyle w:val="List5"/>
        <w:ind w:left="630" w:firstLine="0"/>
        <w:rPr>
          <w:rFonts w:asciiTheme="majorHAnsi" w:hAnsiTheme="majorHAnsi"/>
          <w:sz w:val="28"/>
          <w:szCs w:val="28"/>
        </w:rPr>
      </w:pPr>
    </w:p>
    <w:p w:rsidR="00AC1450" w:rsidRPr="00173017" w:rsidRDefault="00AC1450" w:rsidP="00AC1450">
      <w:pPr>
        <w:pStyle w:val="List5"/>
        <w:ind w:left="630" w:firstLine="0"/>
        <w:rPr>
          <w:rFonts w:asciiTheme="majorHAnsi" w:hAnsiTheme="majorHAnsi"/>
          <w:sz w:val="28"/>
          <w:szCs w:val="28"/>
          <w:u w:val="single"/>
        </w:rPr>
      </w:pPr>
      <w:r w:rsidRPr="00173017">
        <w:rPr>
          <w:rFonts w:asciiTheme="majorHAnsi" w:hAnsiTheme="majorHAnsi"/>
          <w:sz w:val="28"/>
          <w:szCs w:val="28"/>
        </w:rPr>
        <w:t xml:space="preserve">Annual Golf Tournament: </w:t>
      </w:r>
      <w:r>
        <w:rPr>
          <w:rFonts w:asciiTheme="majorHAnsi" w:hAnsiTheme="majorHAnsi"/>
          <w:sz w:val="28"/>
          <w:szCs w:val="28"/>
        </w:rPr>
        <w:t>Thursday, September 23</w:t>
      </w:r>
      <w:r w:rsidRPr="00173017">
        <w:rPr>
          <w:rFonts w:asciiTheme="majorHAnsi" w:hAnsiTheme="majorHAnsi"/>
          <w:sz w:val="28"/>
          <w:szCs w:val="28"/>
        </w:rPr>
        <w:t xml:space="preserve"> (</w:t>
      </w:r>
      <w:proofErr w:type="spellStart"/>
      <w:r w:rsidRPr="00173017">
        <w:rPr>
          <w:rFonts w:asciiTheme="majorHAnsi" w:hAnsiTheme="majorHAnsi"/>
          <w:sz w:val="28"/>
          <w:szCs w:val="28"/>
        </w:rPr>
        <w:t>Sapona</w:t>
      </w:r>
      <w:proofErr w:type="spellEnd"/>
      <w:r w:rsidRPr="00173017">
        <w:rPr>
          <w:rFonts w:asciiTheme="majorHAnsi" w:hAnsiTheme="majorHAnsi"/>
          <w:sz w:val="28"/>
          <w:szCs w:val="28"/>
        </w:rPr>
        <w:t>, Lexington)</w:t>
      </w:r>
    </w:p>
    <w:p w:rsidR="00AC1450" w:rsidRPr="00173017" w:rsidRDefault="00AC1450" w:rsidP="004E171B">
      <w:pPr>
        <w:pStyle w:val="List5"/>
        <w:ind w:left="630" w:firstLine="0"/>
        <w:rPr>
          <w:rFonts w:asciiTheme="majorHAnsi" w:hAnsiTheme="majorHAnsi"/>
          <w:sz w:val="28"/>
          <w:szCs w:val="28"/>
        </w:rPr>
      </w:pPr>
    </w:p>
    <w:sectPr w:rsidR="00AC1450" w:rsidRPr="00173017" w:rsidSect="00173017">
      <w:headerReference w:type="default" r:id="rId8"/>
      <w:footerReference w:type="default" r:id="rId9"/>
      <w:type w:val="continuous"/>
      <w:pgSz w:w="12240" w:h="15840" w:code="1"/>
      <w:pgMar w:top="245" w:right="576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3483" w:rsidRDefault="00363483" w:rsidP="00E25A0E">
      <w:r>
        <w:separator/>
      </w:r>
    </w:p>
  </w:endnote>
  <w:endnote w:type="continuationSeparator" w:id="0">
    <w:p w:rsidR="00363483" w:rsidRDefault="00363483" w:rsidP="00E25A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239C" w:rsidRPr="00E25A0E" w:rsidRDefault="0000239C" w:rsidP="00E25A0E">
    <w:pPr>
      <w:pStyle w:val="Footer"/>
      <w:jc w:val="right"/>
      <w:rPr>
        <w:rFonts w:ascii="Times New (W1)" w:hAnsi="Times New (W1)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3483" w:rsidRDefault="00363483" w:rsidP="00E25A0E">
      <w:r>
        <w:separator/>
      </w:r>
    </w:p>
  </w:footnote>
  <w:footnote w:type="continuationSeparator" w:id="0">
    <w:p w:rsidR="00363483" w:rsidRDefault="00363483" w:rsidP="00E25A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601C" w:rsidRDefault="00173017" w:rsidP="00173017">
    <w:pPr>
      <w:rPr>
        <w:b/>
        <w:bCs/>
        <w:smallCaps/>
        <w:sz w:val="28"/>
        <w:szCs w:val="28"/>
      </w:rPr>
    </w:pPr>
    <w:r>
      <w:rPr>
        <w:b/>
        <w:bCs/>
        <w:smallCaps/>
        <w:noProof/>
        <w:sz w:val="28"/>
        <w:szCs w:val="28"/>
      </w:rPr>
      <w:t xml:space="preserve">       </w:t>
    </w:r>
    <w:r w:rsidR="00A90A15">
      <w:rPr>
        <w:b/>
        <w:bCs/>
        <w:smallCaps/>
        <w:noProof/>
        <w:sz w:val="28"/>
        <w:szCs w:val="28"/>
      </w:rPr>
      <w:drawing>
        <wp:inline distT="0" distB="0" distL="0" distR="0">
          <wp:extent cx="5334000" cy="118533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ertical Davidson-Davie Logo Nav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49305" cy="11887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8601C" w:rsidRDefault="0058601C" w:rsidP="0058601C">
    <w:pPr>
      <w:rPr>
        <w:b/>
        <w:bCs/>
        <w:smallCaps/>
        <w:sz w:val="28"/>
        <w:szCs w:val="28"/>
      </w:rPr>
    </w:pPr>
    <w:r>
      <w:rPr>
        <w:b/>
        <w:bCs/>
        <w:smallCaps/>
        <w:sz w:val="28"/>
        <w:szCs w:val="28"/>
      </w:rPr>
      <w:tab/>
    </w:r>
    <w:r>
      <w:rPr>
        <w:b/>
        <w:bCs/>
        <w:smallCaps/>
        <w:sz w:val="28"/>
        <w:szCs w:val="28"/>
      </w:rPr>
      <w:tab/>
    </w:r>
    <w:r>
      <w:rPr>
        <w:b/>
        <w:bCs/>
        <w:smallCaps/>
        <w:sz w:val="28"/>
        <w:szCs w:val="28"/>
      </w:rPr>
      <w:tab/>
    </w:r>
    <w:r>
      <w:rPr>
        <w:b/>
        <w:bCs/>
        <w:smallCaps/>
        <w:sz w:val="28"/>
        <w:szCs w:val="28"/>
      </w:rPr>
      <w:tab/>
    </w:r>
    <w:r>
      <w:rPr>
        <w:b/>
        <w:bCs/>
        <w:smallCaps/>
        <w:sz w:val="28"/>
        <w:szCs w:val="28"/>
      </w:rPr>
      <w:tab/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3D3DAE"/>
    <w:multiLevelType w:val="hybridMultilevel"/>
    <w:tmpl w:val="E74AC1B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8653EE9"/>
    <w:multiLevelType w:val="hybridMultilevel"/>
    <w:tmpl w:val="F2646B34"/>
    <w:lvl w:ilvl="0" w:tplc="3D5C657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C46513"/>
    <w:multiLevelType w:val="hybridMultilevel"/>
    <w:tmpl w:val="F5D477D0"/>
    <w:lvl w:ilvl="0" w:tplc="4C409DE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71025F9"/>
    <w:multiLevelType w:val="hybridMultilevel"/>
    <w:tmpl w:val="B4E2E19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EE2786D"/>
    <w:multiLevelType w:val="hybridMultilevel"/>
    <w:tmpl w:val="2F369486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7YwtDAwMbEwNzFV0lEKTi0uzszPAykwrAUAOu8QpSwAAAA="/>
  </w:docVars>
  <w:rsids>
    <w:rsidRoot w:val="0021022B"/>
    <w:rsid w:val="00002045"/>
    <w:rsid w:val="0000239C"/>
    <w:rsid w:val="000124BF"/>
    <w:rsid w:val="00014309"/>
    <w:rsid w:val="00021A39"/>
    <w:rsid w:val="00021DF9"/>
    <w:rsid w:val="00032200"/>
    <w:rsid w:val="00037D30"/>
    <w:rsid w:val="00041F44"/>
    <w:rsid w:val="00051B4C"/>
    <w:rsid w:val="00054481"/>
    <w:rsid w:val="00060E30"/>
    <w:rsid w:val="00065060"/>
    <w:rsid w:val="00067B68"/>
    <w:rsid w:val="00071982"/>
    <w:rsid w:val="00076067"/>
    <w:rsid w:val="00085A69"/>
    <w:rsid w:val="0008699F"/>
    <w:rsid w:val="000910F7"/>
    <w:rsid w:val="00094A2D"/>
    <w:rsid w:val="00096F39"/>
    <w:rsid w:val="000B6FF7"/>
    <w:rsid w:val="000D09D9"/>
    <w:rsid w:val="000D0CAB"/>
    <w:rsid w:val="000D30CD"/>
    <w:rsid w:val="000E10B1"/>
    <w:rsid w:val="000E769B"/>
    <w:rsid w:val="000F1E69"/>
    <w:rsid w:val="000F4AD4"/>
    <w:rsid w:val="001023C5"/>
    <w:rsid w:val="00104A08"/>
    <w:rsid w:val="00110C2E"/>
    <w:rsid w:val="00111DF1"/>
    <w:rsid w:val="00117B98"/>
    <w:rsid w:val="00121DE1"/>
    <w:rsid w:val="001236FB"/>
    <w:rsid w:val="00123B2B"/>
    <w:rsid w:val="00132D05"/>
    <w:rsid w:val="00135F3D"/>
    <w:rsid w:val="00136C5D"/>
    <w:rsid w:val="00137E31"/>
    <w:rsid w:val="0014026D"/>
    <w:rsid w:val="001411CE"/>
    <w:rsid w:val="00143C8D"/>
    <w:rsid w:val="0014672F"/>
    <w:rsid w:val="00157897"/>
    <w:rsid w:val="00160219"/>
    <w:rsid w:val="00165CF6"/>
    <w:rsid w:val="00173017"/>
    <w:rsid w:val="001739B2"/>
    <w:rsid w:val="00173D46"/>
    <w:rsid w:val="00181441"/>
    <w:rsid w:val="00184DAA"/>
    <w:rsid w:val="001923BC"/>
    <w:rsid w:val="00194A24"/>
    <w:rsid w:val="001A18F1"/>
    <w:rsid w:val="001A26FE"/>
    <w:rsid w:val="001B2B88"/>
    <w:rsid w:val="001B2E9B"/>
    <w:rsid w:val="001C0145"/>
    <w:rsid w:val="001C09B1"/>
    <w:rsid w:val="001C0AC6"/>
    <w:rsid w:val="001C6BFA"/>
    <w:rsid w:val="001D18A9"/>
    <w:rsid w:val="001E5499"/>
    <w:rsid w:val="001F0ED9"/>
    <w:rsid w:val="001F644B"/>
    <w:rsid w:val="002032BF"/>
    <w:rsid w:val="0021022B"/>
    <w:rsid w:val="00210C48"/>
    <w:rsid w:val="00220C29"/>
    <w:rsid w:val="00232B53"/>
    <w:rsid w:val="002441F6"/>
    <w:rsid w:val="00250672"/>
    <w:rsid w:val="00250E62"/>
    <w:rsid w:val="0028061C"/>
    <w:rsid w:val="00282E07"/>
    <w:rsid w:val="00291563"/>
    <w:rsid w:val="002A4AAD"/>
    <w:rsid w:val="002B7F08"/>
    <w:rsid w:val="002E1496"/>
    <w:rsid w:val="002E2E53"/>
    <w:rsid w:val="002E5488"/>
    <w:rsid w:val="00323E4F"/>
    <w:rsid w:val="00332351"/>
    <w:rsid w:val="00333951"/>
    <w:rsid w:val="0034609C"/>
    <w:rsid w:val="0034646B"/>
    <w:rsid w:val="00347503"/>
    <w:rsid w:val="00352329"/>
    <w:rsid w:val="00363483"/>
    <w:rsid w:val="003676D1"/>
    <w:rsid w:val="00380A8C"/>
    <w:rsid w:val="00383697"/>
    <w:rsid w:val="00383D8E"/>
    <w:rsid w:val="00392104"/>
    <w:rsid w:val="003A10C8"/>
    <w:rsid w:val="003A3013"/>
    <w:rsid w:val="003A3291"/>
    <w:rsid w:val="003A3C04"/>
    <w:rsid w:val="003A4594"/>
    <w:rsid w:val="003B242C"/>
    <w:rsid w:val="003B68C6"/>
    <w:rsid w:val="003B7208"/>
    <w:rsid w:val="003E011E"/>
    <w:rsid w:val="003F486E"/>
    <w:rsid w:val="003F7527"/>
    <w:rsid w:val="00411295"/>
    <w:rsid w:val="0042506C"/>
    <w:rsid w:val="00431A74"/>
    <w:rsid w:val="00433CB1"/>
    <w:rsid w:val="004455EC"/>
    <w:rsid w:val="00460E31"/>
    <w:rsid w:val="00463D8F"/>
    <w:rsid w:val="00464893"/>
    <w:rsid w:val="004670B6"/>
    <w:rsid w:val="00467AD2"/>
    <w:rsid w:val="004801E2"/>
    <w:rsid w:val="004801FB"/>
    <w:rsid w:val="00483CB1"/>
    <w:rsid w:val="004865C6"/>
    <w:rsid w:val="00496E4E"/>
    <w:rsid w:val="004A0785"/>
    <w:rsid w:val="004A1B98"/>
    <w:rsid w:val="004A58FF"/>
    <w:rsid w:val="004A59B7"/>
    <w:rsid w:val="004B59AC"/>
    <w:rsid w:val="004C434B"/>
    <w:rsid w:val="004D23CF"/>
    <w:rsid w:val="004D6BC4"/>
    <w:rsid w:val="004E171B"/>
    <w:rsid w:val="004F11F8"/>
    <w:rsid w:val="00507679"/>
    <w:rsid w:val="00511653"/>
    <w:rsid w:val="00524D64"/>
    <w:rsid w:val="00527690"/>
    <w:rsid w:val="00527A29"/>
    <w:rsid w:val="0054149A"/>
    <w:rsid w:val="00541F11"/>
    <w:rsid w:val="005438B9"/>
    <w:rsid w:val="00545780"/>
    <w:rsid w:val="00547751"/>
    <w:rsid w:val="00552145"/>
    <w:rsid w:val="0056323F"/>
    <w:rsid w:val="00571DAD"/>
    <w:rsid w:val="00574F5B"/>
    <w:rsid w:val="0057735E"/>
    <w:rsid w:val="00585A4C"/>
    <w:rsid w:val="0058601C"/>
    <w:rsid w:val="005A4E6D"/>
    <w:rsid w:val="005C40BB"/>
    <w:rsid w:val="005D3C38"/>
    <w:rsid w:val="005D5213"/>
    <w:rsid w:val="005E0CF1"/>
    <w:rsid w:val="005E4642"/>
    <w:rsid w:val="005E5842"/>
    <w:rsid w:val="005F592C"/>
    <w:rsid w:val="005F6AB1"/>
    <w:rsid w:val="00605CDB"/>
    <w:rsid w:val="00606024"/>
    <w:rsid w:val="0061038E"/>
    <w:rsid w:val="00625EC3"/>
    <w:rsid w:val="00630B11"/>
    <w:rsid w:val="0063169C"/>
    <w:rsid w:val="00641D8F"/>
    <w:rsid w:val="00647D7E"/>
    <w:rsid w:val="00654A56"/>
    <w:rsid w:val="006644D3"/>
    <w:rsid w:val="006C1400"/>
    <w:rsid w:val="006C2F26"/>
    <w:rsid w:val="006D672D"/>
    <w:rsid w:val="006E1BEB"/>
    <w:rsid w:val="006F746B"/>
    <w:rsid w:val="00701FB2"/>
    <w:rsid w:val="00705CDB"/>
    <w:rsid w:val="00716158"/>
    <w:rsid w:val="00723FA7"/>
    <w:rsid w:val="00731966"/>
    <w:rsid w:val="0074037B"/>
    <w:rsid w:val="007432AE"/>
    <w:rsid w:val="00746146"/>
    <w:rsid w:val="00762F4D"/>
    <w:rsid w:val="00763B61"/>
    <w:rsid w:val="0076709A"/>
    <w:rsid w:val="00780C2A"/>
    <w:rsid w:val="00780D9D"/>
    <w:rsid w:val="0078367F"/>
    <w:rsid w:val="0078439D"/>
    <w:rsid w:val="00793FF8"/>
    <w:rsid w:val="007965AB"/>
    <w:rsid w:val="007B6057"/>
    <w:rsid w:val="007B6D3E"/>
    <w:rsid w:val="007D1BB5"/>
    <w:rsid w:val="007D20F0"/>
    <w:rsid w:val="00802809"/>
    <w:rsid w:val="008029D7"/>
    <w:rsid w:val="00805E61"/>
    <w:rsid w:val="00814F02"/>
    <w:rsid w:val="008159BA"/>
    <w:rsid w:val="00820041"/>
    <w:rsid w:val="00826636"/>
    <w:rsid w:val="00830592"/>
    <w:rsid w:val="00832A4C"/>
    <w:rsid w:val="00852AC4"/>
    <w:rsid w:val="008702A0"/>
    <w:rsid w:val="00870811"/>
    <w:rsid w:val="00871659"/>
    <w:rsid w:val="00872475"/>
    <w:rsid w:val="00874D63"/>
    <w:rsid w:val="0088777F"/>
    <w:rsid w:val="00894344"/>
    <w:rsid w:val="008A2603"/>
    <w:rsid w:val="008B636D"/>
    <w:rsid w:val="008D32B7"/>
    <w:rsid w:val="008D5371"/>
    <w:rsid w:val="008F0211"/>
    <w:rsid w:val="008F2D41"/>
    <w:rsid w:val="008F7D44"/>
    <w:rsid w:val="0091184A"/>
    <w:rsid w:val="009175A6"/>
    <w:rsid w:val="00917C4B"/>
    <w:rsid w:val="00920ACD"/>
    <w:rsid w:val="00922BCC"/>
    <w:rsid w:val="00927700"/>
    <w:rsid w:val="0095092D"/>
    <w:rsid w:val="00952213"/>
    <w:rsid w:val="00954304"/>
    <w:rsid w:val="00956CF1"/>
    <w:rsid w:val="009578E1"/>
    <w:rsid w:val="00964CBB"/>
    <w:rsid w:val="0096575B"/>
    <w:rsid w:val="00965BFE"/>
    <w:rsid w:val="009762A8"/>
    <w:rsid w:val="009843A5"/>
    <w:rsid w:val="00985ED6"/>
    <w:rsid w:val="009A0139"/>
    <w:rsid w:val="009A1393"/>
    <w:rsid w:val="009A1596"/>
    <w:rsid w:val="009C582B"/>
    <w:rsid w:val="009D196C"/>
    <w:rsid w:val="009D5BA2"/>
    <w:rsid w:val="009D6FE9"/>
    <w:rsid w:val="009E53E6"/>
    <w:rsid w:val="00A123C5"/>
    <w:rsid w:val="00A22296"/>
    <w:rsid w:val="00A24718"/>
    <w:rsid w:val="00A51B4A"/>
    <w:rsid w:val="00A610B7"/>
    <w:rsid w:val="00A80AD8"/>
    <w:rsid w:val="00A81055"/>
    <w:rsid w:val="00A832B5"/>
    <w:rsid w:val="00A90A15"/>
    <w:rsid w:val="00AB0E73"/>
    <w:rsid w:val="00AB5473"/>
    <w:rsid w:val="00AC1450"/>
    <w:rsid w:val="00AC311D"/>
    <w:rsid w:val="00AD79F8"/>
    <w:rsid w:val="00B01BCC"/>
    <w:rsid w:val="00B04984"/>
    <w:rsid w:val="00B10DF8"/>
    <w:rsid w:val="00B15ABF"/>
    <w:rsid w:val="00B249B8"/>
    <w:rsid w:val="00B52AC9"/>
    <w:rsid w:val="00B60B46"/>
    <w:rsid w:val="00B65F13"/>
    <w:rsid w:val="00B72D77"/>
    <w:rsid w:val="00B74044"/>
    <w:rsid w:val="00B7766E"/>
    <w:rsid w:val="00B85C89"/>
    <w:rsid w:val="00B94022"/>
    <w:rsid w:val="00BB50CA"/>
    <w:rsid w:val="00BC6004"/>
    <w:rsid w:val="00BD6622"/>
    <w:rsid w:val="00BF0AAB"/>
    <w:rsid w:val="00BF2BC7"/>
    <w:rsid w:val="00BF3F6F"/>
    <w:rsid w:val="00BF59AB"/>
    <w:rsid w:val="00BF603A"/>
    <w:rsid w:val="00C00347"/>
    <w:rsid w:val="00C06A47"/>
    <w:rsid w:val="00C079E7"/>
    <w:rsid w:val="00C13490"/>
    <w:rsid w:val="00C15A6A"/>
    <w:rsid w:val="00C21077"/>
    <w:rsid w:val="00C274F5"/>
    <w:rsid w:val="00C30448"/>
    <w:rsid w:val="00C45326"/>
    <w:rsid w:val="00C461C0"/>
    <w:rsid w:val="00C56E62"/>
    <w:rsid w:val="00C66B7A"/>
    <w:rsid w:val="00C850AB"/>
    <w:rsid w:val="00C87FAB"/>
    <w:rsid w:val="00C97D1A"/>
    <w:rsid w:val="00CB3928"/>
    <w:rsid w:val="00CB6ABC"/>
    <w:rsid w:val="00CF213A"/>
    <w:rsid w:val="00D14531"/>
    <w:rsid w:val="00D155CE"/>
    <w:rsid w:val="00D17894"/>
    <w:rsid w:val="00D264C1"/>
    <w:rsid w:val="00D30FE4"/>
    <w:rsid w:val="00D34DE1"/>
    <w:rsid w:val="00D5004F"/>
    <w:rsid w:val="00D607B8"/>
    <w:rsid w:val="00D60FCE"/>
    <w:rsid w:val="00D76269"/>
    <w:rsid w:val="00D81097"/>
    <w:rsid w:val="00D81EDF"/>
    <w:rsid w:val="00D833D5"/>
    <w:rsid w:val="00DA1F06"/>
    <w:rsid w:val="00DB1FF5"/>
    <w:rsid w:val="00DB4B6D"/>
    <w:rsid w:val="00DC1374"/>
    <w:rsid w:val="00DC41FE"/>
    <w:rsid w:val="00DC74E8"/>
    <w:rsid w:val="00DD6030"/>
    <w:rsid w:val="00DE06AE"/>
    <w:rsid w:val="00DE2FF8"/>
    <w:rsid w:val="00DF08AE"/>
    <w:rsid w:val="00DF3595"/>
    <w:rsid w:val="00DF66E8"/>
    <w:rsid w:val="00DF72D3"/>
    <w:rsid w:val="00E06949"/>
    <w:rsid w:val="00E10B26"/>
    <w:rsid w:val="00E13757"/>
    <w:rsid w:val="00E25A0E"/>
    <w:rsid w:val="00E32228"/>
    <w:rsid w:val="00E34474"/>
    <w:rsid w:val="00E3615E"/>
    <w:rsid w:val="00E50C95"/>
    <w:rsid w:val="00E54E78"/>
    <w:rsid w:val="00E70E85"/>
    <w:rsid w:val="00E80BB1"/>
    <w:rsid w:val="00E86EC6"/>
    <w:rsid w:val="00EB1363"/>
    <w:rsid w:val="00EC2799"/>
    <w:rsid w:val="00ED52A6"/>
    <w:rsid w:val="00EF4B4B"/>
    <w:rsid w:val="00F053FA"/>
    <w:rsid w:val="00F05517"/>
    <w:rsid w:val="00F23105"/>
    <w:rsid w:val="00F23180"/>
    <w:rsid w:val="00F258F1"/>
    <w:rsid w:val="00F27A06"/>
    <w:rsid w:val="00F3005F"/>
    <w:rsid w:val="00F325AF"/>
    <w:rsid w:val="00F375AD"/>
    <w:rsid w:val="00F66553"/>
    <w:rsid w:val="00F9354E"/>
    <w:rsid w:val="00FB5910"/>
    <w:rsid w:val="00FE410E"/>
    <w:rsid w:val="00FE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0462901-3562-4CF6-BBF0-873D0745D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iPriority="0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22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662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5A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5A0E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25A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5A0E"/>
    <w:rPr>
      <w:rFonts w:ascii="Times New Roman" w:eastAsia="Times New Roman" w:hAnsi="Times New Roman"/>
      <w:sz w:val="24"/>
      <w:szCs w:val="24"/>
    </w:rPr>
  </w:style>
  <w:style w:type="paragraph" w:styleId="List5">
    <w:name w:val="List 5"/>
    <w:basedOn w:val="Normal"/>
    <w:rsid w:val="00A832B5"/>
    <w:pPr>
      <w:ind w:left="1800" w:hanging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78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897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739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123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E1D047-F014-4A0B-9BEB-B6DA0872D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CC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varner</dc:creator>
  <cp:keywords/>
  <dc:description/>
  <cp:lastModifiedBy>Kristin L. Briggs</cp:lastModifiedBy>
  <cp:revision>2</cp:revision>
  <cp:lastPrinted>2020-01-10T19:21:00Z</cp:lastPrinted>
  <dcterms:created xsi:type="dcterms:W3CDTF">2021-02-24T18:10:00Z</dcterms:created>
  <dcterms:modified xsi:type="dcterms:W3CDTF">2021-02-24T18:10:00Z</dcterms:modified>
</cp:coreProperties>
</file>